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9D217" w14:textId="77777777" w:rsidR="00E90CD9" w:rsidRPr="007C1BCF" w:rsidRDefault="002950E5" w:rsidP="00E90CD9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iCs/>
          <w:color w:val="000000"/>
          <w:sz w:val="20"/>
          <w:szCs w:val="20"/>
        </w:rPr>
        <w:t xml:space="preserve">Schutzmasken </w:t>
      </w:r>
      <w:r w:rsidR="00E90CD9">
        <w:rPr>
          <w:rFonts w:ascii="Arial" w:hAnsi="Arial" w:cs="Arial"/>
          <w:b/>
          <w:iCs/>
          <w:color w:val="000000"/>
          <w:sz w:val="20"/>
          <w:szCs w:val="20"/>
        </w:rPr>
        <w:t>Sonderangebot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E90CD9" w:rsidRPr="00170485" w14:paraId="3401CAD7" w14:textId="77777777" w:rsidTr="004B4C57">
        <w:tc>
          <w:tcPr>
            <w:tcW w:w="3114" w:type="dxa"/>
            <w:shd w:val="clear" w:color="auto" w:fill="BDD6EE" w:themeFill="accent1" w:themeFillTint="66"/>
          </w:tcPr>
          <w:p w14:paraId="036DC2DB" w14:textId="6A220935" w:rsidR="00E90CD9" w:rsidRPr="00170485" w:rsidRDefault="000862DA" w:rsidP="004B4C57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Zeichen</w:t>
            </w:r>
          </w:p>
        </w:tc>
        <w:tc>
          <w:tcPr>
            <w:tcW w:w="11198" w:type="dxa"/>
            <w:shd w:val="clear" w:color="auto" w:fill="BDD6EE" w:themeFill="accent1" w:themeFillTint="66"/>
          </w:tcPr>
          <w:p w14:paraId="24D900D6" w14:textId="77777777" w:rsidR="00E90CD9" w:rsidRPr="00170485" w:rsidRDefault="00E90CD9" w:rsidP="004B4C57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</w:t>
            </w:r>
          </w:p>
        </w:tc>
      </w:tr>
      <w:tr w:rsidR="00E90CD9" w:rsidRPr="00022423" w14:paraId="49DA43D5" w14:textId="77777777" w:rsidTr="004B4C57">
        <w:tc>
          <w:tcPr>
            <w:tcW w:w="3114" w:type="dxa"/>
          </w:tcPr>
          <w:p w14:paraId="43CF5D51" w14:textId="36C82B4B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60 Zeichen</w:t>
            </w:r>
          </w:p>
          <w:p w14:paraId="053BC3A5" w14:textId="3831AB72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400 Zeichen</w:t>
            </w:r>
            <w:r w:rsidR="000862DA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6C4E721C" w14:textId="648B0E07" w:rsidR="00E90CD9" w:rsidRDefault="000862DA" w:rsidP="004B4C57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E90CD9" w:rsidRP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Maskenpflicht – Schützen Sie sich und Ihr Gegenüber im ÖV</w:t>
            </w:r>
          </w:p>
          <w:p w14:paraId="403EF217" w14:textId="45A605AC" w:rsidR="00E90CD9" w:rsidRPr="0053229F" w:rsidRDefault="00E90CD9" w:rsidP="004B4C57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t>Ob Schutz- oder Hygienemasken: Lyreco schützt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 xml:space="preserve"> Sie</w:t>
            </w:r>
            <w:r>
              <w:t xml:space="preserve"> </w:t>
            </w:r>
            <w:r w:rsidRPr="00E90CD9">
              <w:rPr>
                <w:rFonts w:ascii="Arial" w:hAnsi="Arial" w:cs="Arial"/>
                <w:sz w:val="16"/>
                <w:szCs w:val="20"/>
                <w:lang w:val="de-CH"/>
              </w:rPr>
              <w:t xml:space="preserve">und Ihr Gegenüber im ÖV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j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etzt mit Masken zu Sonderpreisen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. Dabei schonen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Sie zudem 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 xml:space="preserve">Ihr Budget.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He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u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e bis 17h bestellt – morgen ausgepackt. Profitieren Sie jetzt von unseren Tiefstpreisen und nu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r solange der Vorrat reich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!</w:t>
            </w:r>
            <w:r w:rsidR="000862DA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</w:p>
        </w:tc>
      </w:tr>
      <w:tr w:rsidR="00E90CD9" w:rsidRPr="00472616" w14:paraId="1D3E5F7C" w14:textId="77777777" w:rsidTr="004B4C57">
        <w:tc>
          <w:tcPr>
            <w:tcW w:w="3114" w:type="dxa"/>
          </w:tcPr>
          <w:p w14:paraId="5569164C" w14:textId="345004E6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1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80 Zeichen</w:t>
            </w:r>
          </w:p>
        </w:tc>
        <w:tc>
          <w:tcPr>
            <w:tcW w:w="11198" w:type="dxa"/>
          </w:tcPr>
          <w:p w14:paraId="3B894C3C" w14:textId="31B55A43" w:rsidR="00E90CD9" w:rsidRPr="007C1BCF" w:rsidRDefault="000862DA" w:rsidP="004B4C57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E90CD9" w:rsidRP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Maskenpflicht</w:t>
            </w:r>
            <w:r w:rsidR="00E90CD9">
              <w:rPr>
                <w:rFonts w:ascii="Arial" w:hAnsi="Arial" w:cs="Arial"/>
                <w:sz w:val="16"/>
                <w:szCs w:val="20"/>
              </w:rPr>
              <w:br/>
            </w:r>
            <w:r w:rsidR="00E90CD9">
              <w:rPr>
                <w:rFonts w:ascii="Arial" w:hAnsi="Arial" w:cs="Arial"/>
                <w:sz w:val="16"/>
                <w:szCs w:val="20"/>
                <w:lang w:val="de-CH"/>
              </w:rPr>
              <w:t xml:space="preserve">Lyreco schützt Sie im ÖV </w:t>
            </w:r>
            <w:r w:rsidR="00E90CD9" w:rsidRPr="002950E5">
              <w:rPr>
                <w:rFonts w:ascii="Arial" w:hAnsi="Arial" w:cs="Arial"/>
                <w:sz w:val="16"/>
                <w:szCs w:val="20"/>
                <w:lang w:val="de-CH"/>
              </w:rPr>
              <w:t>jetzt mit Masken zu Sonderpreisen</w:t>
            </w:r>
            <w:r w:rsidR="00E90CD9">
              <w:rPr>
                <w:rFonts w:ascii="Arial" w:hAnsi="Arial" w:cs="Arial"/>
                <w:sz w:val="16"/>
                <w:szCs w:val="20"/>
                <w:lang w:val="de-CH"/>
              </w:rPr>
              <w:t xml:space="preserve">. </w:t>
            </w:r>
            <w:r w:rsidR="00F60D3A">
              <w:rPr>
                <w:rFonts w:ascii="Arial" w:hAnsi="Arial" w:cs="Arial"/>
                <w:sz w:val="16"/>
                <w:szCs w:val="20"/>
                <w:lang w:val="de-CH"/>
              </w:rPr>
              <w:t>Solange Vorrat</w:t>
            </w:r>
            <w:r w:rsidR="00E90CD9">
              <w:rPr>
                <w:rFonts w:ascii="Arial" w:hAnsi="Arial" w:cs="Arial"/>
                <w:sz w:val="16"/>
                <w:szCs w:val="20"/>
                <w:lang w:val="de-CH"/>
              </w:rPr>
              <w:t>!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</w:p>
        </w:tc>
      </w:tr>
      <w:tr w:rsidR="00E90CD9" w:rsidRPr="00170485" w14:paraId="37B4FD97" w14:textId="77777777" w:rsidTr="004B4C57">
        <w:tc>
          <w:tcPr>
            <w:tcW w:w="3114" w:type="dxa"/>
          </w:tcPr>
          <w:p w14:paraId="7CE1C8AC" w14:textId="0B0AF135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  <w:t>Titel: 3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350 Zeichen</w:t>
            </w:r>
          </w:p>
        </w:tc>
        <w:tc>
          <w:tcPr>
            <w:tcW w:w="11198" w:type="dxa"/>
          </w:tcPr>
          <w:p w14:paraId="7CDC6A43" w14:textId="155492A9" w:rsidR="00E90CD9" w:rsidRPr="00AC5651" w:rsidRDefault="000862DA" w:rsidP="004B4C57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E90CD9" w:rsidRP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pflicht </w:t>
            </w:r>
            <w:r w:rsid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im ÖV </w:t>
            </w:r>
          </w:p>
          <w:p w14:paraId="2EE58F3E" w14:textId="688B1A75" w:rsidR="00E90CD9" w:rsidRPr="007C1BCF" w:rsidRDefault="00E90CD9" w:rsidP="004B4C57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Schützen Sie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 xml:space="preserve"> sich und Ihr Gegenüber im ÖV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 xml:space="preserve"> jetzt mit Masken zu Sonderpreisen und schonen Sie dabei Ihr Budget. 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He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u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e bis 17h bestellt – morgen ausgepackt. Profitieren Sie jetzt von unseren Tief</w:t>
            </w:r>
            <w:r w:rsidR="00E83416">
              <w:rPr>
                <w:rFonts w:ascii="Arial" w:hAnsi="Arial" w:cs="Arial"/>
                <w:sz w:val="16"/>
                <w:szCs w:val="20"/>
                <w:lang w:val="de-CH"/>
              </w:rPr>
              <w:t>s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preisen bei Lyreco und nu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r solange der Vorrat reich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!</w:t>
            </w:r>
            <w:r w:rsidR="000862DA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</w:p>
        </w:tc>
      </w:tr>
      <w:tr w:rsidR="00E90CD9" w:rsidRPr="00022423" w14:paraId="21F6FA4A" w14:textId="77777777" w:rsidTr="004B4C57">
        <w:tc>
          <w:tcPr>
            <w:tcW w:w="3114" w:type="dxa"/>
          </w:tcPr>
          <w:p w14:paraId="357148F2" w14:textId="716C8798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 xml:space="preserve"> </w:t>
            </w:r>
          </w:p>
          <w:p w14:paraId="56084381" w14:textId="77777777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itel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161292AB" w14:textId="3B82FC21" w:rsidR="00E90CD9" w:rsidRPr="00AC5651" w:rsidRDefault="000862DA" w:rsidP="004B4C57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E90CD9" w:rsidRP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pflicht </w:t>
            </w:r>
            <w:r w:rsid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im ÖV</w:t>
            </w:r>
          </w:p>
          <w:p w14:paraId="619165B0" w14:textId="1284DF57" w:rsidR="00E90CD9" w:rsidRPr="00AC5651" w:rsidRDefault="00E90CD9" w:rsidP="004B4C57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t>Lyreco schützt</w:t>
            </w:r>
            <w:r w:rsidRPr="00E90CD9">
              <w:rPr>
                <w:rFonts w:ascii="Arial" w:hAnsi="Arial" w:cs="Arial"/>
                <w:sz w:val="16"/>
                <w:szCs w:val="20"/>
                <w:lang w:val="de-CH"/>
              </w:rPr>
              <w:t xml:space="preserve"> Sie und Ihr Gegenüber</w:t>
            </w:r>
            <w:r w:rsidR="00BD1F1F">
              <w:rPr>
                <w:rFonts w:ascii="Arial" w:hAnsi="Arial" w:cs="Arial"/>
                <w:sz w:val="16"/>
                <w:szCs w:val="20"/>
                <w:lang w:val="de-CH"/>
              </w:rPr>
              <w:t>!</w:t>
            </w:r>
          </w:p>
        </w:tc>
      </w:tr>
      <w:tr w:rsidR="00E90CD9" w:rsidRPr="00022423" w14:paraId="49D48BAF" w14:textId="77777777" w:rsidTr="004B4C57">
        <w:tc>
          <w:tcPr>
            <w:tcW w:w="3114" w:type="dxa"/>
          </w:tcPr>
          <w:p w14:paraId="04706D7E" w14:textId="2B1A3E7B" w:rsidR="00E90CD9" w:rsidRPr="00170485" w:rsidRDefault="000862DA" w:rsidP="004B4C57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r w:rsidR="00E90CD9" w:rsidRPr="00170485">
              <w:rPr>
                <w:rFonts w:ascii="Arial" w:hAnsi="Arial" w:cs="Arial"/>
                <w:sz w:val="16"/>
                <w:szCs w:val="20"/>
              </w:rPr>
              <w:t>Titel:   38 Zeichen</w:t>
            </w:r>
          </w:p>
          <w:p w14:paraId="68252375" w14:textId="31B941B3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90 Zeichen</w:t>
            </w:r>
          </w:p>
          <w:p w14:paraId="73CE318B" w14:textId="77777777" w:rsidR="00E90CD9" w:rsidRPr="00170485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484F8CDE" w14:textId="2B0F60F8" w:rsidR="00E90CD9" w:rsidRPr="00AC5651" w:rsidRDefault="000862DA" w:rsidP="004B4C57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E90CD9" w:rsidRP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pflicht </w:t>
            </w:r>
            <w:r w:rsid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im ÖV</w:t>
            </w:r>
          </w:p>
          <w:p w14:paraId="2EDC05BA" w14:textId="3EDD1682" w:rsidR="00E90CD9" w:rsidRPr="00AC5651" w:rsidRDefault="00E90CD9" w:rsidP="004B4C57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t>Schutz für Sie und Ihr Gegenüber – jetzt bei Lyreco und nu</w:t>
            </w:r>
            <w:r w:rsidRPr="002950E5">
              <w:rPr>
                <w:rFonts w:ascii="Arial" w:hAnsi="Arial" w:cs="Arial"/>
                <w:sz w:val="16"/>
                <w:szCs w:val="20"/>
                <w:lang w:val="de-CH"/>
              </w:rPr>
              <w:t>r solange Vorrat reich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!</w:t>
            </w:r>
          </w:p>
        </w:tc>
      </w:tr>
      <w:tr w:rsidR="00E90CD9" w:rsidRPr="00170485" w14:paraId="34DD9A70" w14:textId="77777777" w:rsidTr="004B4C57">
        <w:tc>
          <w:tcPr>
            <w:tcW w:w="3114" w:type="dxa"/>
          </w:tcPr>
          <w:p w14:paraId="79FF8D9D" w14:textId="05E3D6DC" w:rsidR="00E90CD9" w:rsidRPr="00170485" w:rsidRDefault="000862DA" w:rsidP="004B4C57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90CD9">
              <w:rPr>
                <w:rFonts w:ascii="Arial" w:hAnsi="Arial" w:cs="Arial"/>
                <w:sz w:val="16"/>
                <w:szCs w:val="20"/>
              </w:rPr>
              <w:br/>
              <w:t>Titel: 45 Zeichen</w:t>
            </w:r>
            <w:r w:rsidR="00E90CD9">
              <w:rPr>
                <w:rFonts w:ascii="Arial" w:hAnsi="Arial" w:cs="Arial"/>
                <w:sz w:val="16"/>
                <w:szCs w:val="20"/>
              </w:rPr>
              <w:br/>
              <w:t>Text: 140 Zeichen</w:t>
            </w:r>
            <w:r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7C6E9FAC" w14:textId="0807E1EA" w:rsidR="00E90CD9" w:rsidRDefault="000862DA" w:rsidP="004B4C57">
            <w:pP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br/>
            </w:r>
            <w:r w:rsidR="00E90CD9" w:rsidRP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 xml:space="preserve">Maskenpflicht </w:t>
            </w:r>
            <w:r w:rsidR="00E90CD9">
              <w:rPr>
                <w:rFonts w:ascii="Arial" w:hAnsi="Arial" w:cs="Arial"/>
                <w:b/>
                <w:bCs/>
                <w:sz w:val="16"/>
                <w:szCs w:val="20"/>
                <w:lang w:val="de-CH"/>
              </w:rPr>
              <w:t>im ÖV</w:t>
            </w:r>
          </w:p>
          <w:p w14:paraId="0C124B40" w14:textId="3DFE6665" w:rsidR="00E90CD9" w:rsidRPr="007C1BCF" w:rsidRDefault="00E90CD9" w:rsidP="004B4C57">
            <w:pPr>
              <w:rPr>
                <w:rFonts w:ascii="Arial" w:hAnsi="Arial" w:cs="Arial"/>
                <w:sz w:val="16"/>
                <w:szCs w:val="20"/>
              </w:rPr>
            </w:pPr>
            <w:r w:rsidRPr="00E90CD9">
              <w:rPr>
                <w:rFonts w:ascii="Arial" w:hAnsi="Arial" w:cs="Arial"/>
                <w:sz w:val="16"/>
                <w:szCs w:val="20"/>
                <w:lang w:val="de-CH"/>
              </w:rPr>
              <w:t xml:space="preserve">Schützen Sie sich und Ihr Gegenüber mit </w:t>
            </w:r>
            <w:r w:rsidRPr="00AC5651">
              <w:rPr>
                <w:rFonts w:ascii="Arial" w:hAnsi="Arial" w:cs="Arial"/>
                <w:sz w:val="16"/>
                <w:szCs w:val="20"/>
                <w:lang w:val="de-CH"/>
              </w:rPr>
              <w:t>H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ygiene- und Schutzmasken zu Tief</w:t>
            </w:r>
            <w:r w:rsidR="00E83416">
              <w:rPr>
                <w:rFonts w:ascii="Arial" w:hAnsi="Arial" w:cs="Arial"/>
                <w:sz w:val="16"/>
                <w:szCs w:val="20"/>
                <w:lang w:val="de-CH"/>
              </w:rPr>
              <w:t>st</w:t>
            </w:r>
            <w:r>
              <w:rPr>
                <w:rFonts w:ascii="Arial" w:hAnsi="Arial" w:cs="Arial"/>
                <w:sz w:val="16"/>
                <w:szCs w:val="20"/>
                <w:lang w:val="de-CH"/>
              </w:rPr>
              <w:t>preisen – jetzt bei Lyreco!</w:t>
            </w:r>
          </w:p>
        </w:tc>
      </w:tr>
    </w:tbl>
    <w:p w14:paraId="10B72E3D" w14:textId="2E5ADB64" w:rsidR="00420F55" w:rsidRDefault="00420F55" w:rsidP="00E90CD9">
      <w:pPr>
        <w:pStyle w:val="StandardWeb"/>
        <w:shd w:val="clear" w:color="auto" w:fill="FFFFFF"/>
        <w:spacing w:before="0" w:beforeAutospacing="0"/>
        <w:rPr>
          <w:rFonts w:ascii="Arial" w:hAnsi="Arial" w:cs="Arial"/>
          <w:iCs/>
          <w:color w:val="000000"/>
          <w:sz w:val="20"/>
          <w:szCs w:val="20"/>
          <w:lang w:val="de-CH"/>
        </w:rPr>
      </w:pPr>
    </w:p>
    <w:p w14:paraId="5E7597C0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604B866D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4C70F018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23B7A329" w14:textId="77777777" w:rsidR="00420F55" w:rsidRDefault="00420F55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00BB2720" w14:textId="77777777" w:rsidR="00F24BC1" w:rsidRPr="0002242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26D8B305" w14:textId="77777777" w:rsidR="00F24BC1" w:rsidRPr="0002242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625889BA" w14:textId="77777777" w:rsidR="004E6CA6" w:rsidRPr="00022423" w:rsidRDefault="004E6CA6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79A891C6" w14:textId="77777777" w:rsidR="00F24BC1" w:rsidRPr="00022423" w:rsidRDefault="00F24BC1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sectPr w:rsidR="00F24BC1" w:rsidRPr="00022423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0641"/>
    <w:rsid w:val="00055E7D"/>
    <w:rsid w:val="00071855"/>
    <w:rsid w:val="00077828"/>
    <w:rsid w:val="00085807"/>
    <w:rsid w:val="000862DA"/>
    <w:rsid w:val="000935B1"/>
    <w:rsid w:val="000B0712"/>
    <w:rsid w:val="000B66D7"/>
    <w:rsid w:val="000C11EA"/>
    <w:rsid w:val="000C4B01"/>
    <w:rsid w:val="000C4FA1"/>
    <w:rsid w:val="000D61DB"/>
    <w:rsid w:val="000F053F"/>
    <w:rsid w:val="000F5CBF"/>
    <w:rsid w:val="00103552"/>
    <w:rsid w:val="0010784F"/>
    <w:rsid w:val="00113510"/>
    <w:rsid w:val="0012040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221D"/>
    <w:rsid w:val="001A6C30"/>
    <w:rsid w:val="001B0B1A"/>
    <w:rsid w:val="001B707F"/>
    <w:rsid w:val="001C7E65"/>
    <w:rsid w:val="001D1367"/>
    <w:rsid w:val="001D1477"/>
    <w:rsid w:val="001D1F16"/>
    <w:rsid w:val="001F1C31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B1F59"/>
    <w:rsid w:val="002C31D6"/>
    <w:rsid w:val="002D1C78"/>
    <w:rsid w:val="002D3A41"/>
    <w:rsid w:val="00305A7E"/>
    <w:rsid w:val="00323F7F"/>
    <w:rsid w:val="0033381C"/>
    <w:rsid w:val="00340CE0"/>
    <w:rsid w:val="003643AC"/>
    <w:rsid w:val="003706B3"/>
    <w:rsid w:val="0037495F"/>
    <w:rsid w:val="00374BD4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4716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57E4C"/>
    <w:rsid w:val="00672426"/>
    <w:rsid w:val="00697974"/>
    <w:rsid w:val="006A0CD5"/>
    <w:rsid w:val="006A3346"/>
    <w:rsid w:val="006B279F"/>
    <w:rsid w:val="006B559A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778AC"/>
    <w:rsid w:val="007A54CD"/>
    <w:rsid w:val="007C1BCF"/>
    <w:rsid w:val="007C239E"/>
    <w:rsid w:val="007C7FAE"/>
    <w:rsid w:val="007D52C8"/>
    <w:rsid w:val="007E793D"/>
    <w:rsid w:val="007F7CC0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567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0E9C"/>
    <w:rsid w:val="009B6D0C"/>
    <w:rsid w:val="009B7158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C5651"/>
    <w:rsid w:val="00B072EA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B1654"/>
    <w:rsid w:val="00BC3180"/>
    <w:rsid w:val="00BC53BD"/>
    <w:rsid w:val="00BD1F1F"/>
    <w:rsid w:val="00BF0CCD"/>
    <w:rsid w:val="00C139E2"/>
    <w:rsid w:val="00C14489"/>
    <w:rsid w:val="00C2332F"/>
    <w:rsid w:val="00C456AE"/>
    <w:rsid w:val="00C5700B"/>
    <w:rsid w:val="00C70851"/>
    <w:rsid w:val="00C863A5"/>
    <w:rsid w:val="00C932AC"/>
    <w:rsid w:val="00CB02E7"/>
    <w:rsid w:val="00CC5297"/>
    <w:rsid w:val="00CF299D"/>
    <w:rsid w:val="00CF7B17"/>
    <w:rsid w:val="00D05579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77D28"/>
    <w:rsid w:val="00D92A59"/>
    <w:rsid w:val="00D94DB3"/>
    <w:rsid w:val="00D9640F"/>
    <w:rsid w:val="00DA0F3D"/>
    <w:rsid w:val="00E00CEF"/>
    <w:rsid w:val="00E12A6C"/>
    <w:rsid w:val="00E247F9"/>
    <w:rsid w:val="00E26BA7"/>
    <w:rsid w:val="00E366B2"/>
    <w:rsid w:val="00E42F3C"/>
    <w:rsid w:val="00E53FF1"/>
    <w:rsid w:val="00E66A57"/>
    <w:rsid w:val="00E73E5E"/>
    <w:rsid w:val="00E82948"/>
    <w:rsid w:val="00E83416"/>
    <w:rsid w:val="00E858E0"/>
    <w:rsid w:val="00E8606A"/>
    <w:rsid w:val="00E906C1"/>
    <w:rsid w:val="00E90CD9"/>
    <w:rsid w:val="00EA237D"/>
    <w:rsid w:val="00EC2091"/>
    <w:rsid w:val="00EC430A"/>
    <w:rsid w:val="00ED379B"/>
    <w:rsid w:val="00F107CF"/>
    <w:rsid w:val="00F2423D"/>
    <w:rsid w:val="00F24BC1"/>
    <w:rsid w:val="00F33B05"/>
    <w:rsid w:val="00F55F26"/>
    <w:rsid w:val="00F60C88"/>
    <w:rsid w:val="00F60D3A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8" ma:contentTypeDescription="Create a new document." ma:contentTypeScope="" ma:versionID="aba9b376d271ede4352334e550e52bca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c4483e354b052aa75fcfb8476d8dc74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24923</_dlc_DocId>
    <_dlc_DocIdUrl xmlns="8b212568-f5e9-4a45-b100-1db23a6bf018">
      <Url>https://adresultch.sharepoint.com/sites/Connects/_layouts/15/DocIdRedir.aspx?ID=TXUF7UVWVJTD-1945479009-24923</Url>
      <Description>TXUF7UVWVJTD-1945479009-2492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F85CA0C-5F8D-4C4F-B2FB-2C9301E66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2f05a42a-d6fe-47d0-9bef-3a2071a482cc"/>
    <ds:schemaRef ds:uri="0a5f9028-fa78-476b-bd8f-65edea63226b"/>
    <ds:schemaRef ds:uri="http://purl.org/dc/terms/"/>
    <ds:schemaRef ds:uri="http://schemas.microsoft.com/office/2006/documentManagement/types"/>
    <ds:schemaRef ds:uri="http://purl.org/dc/dcmitype/"/>
    <ds:schemaRef ds:uri="8b212568-f5e9-4a45-b100-1db23a6bf018"/>
  </ds:schemaRefs>
</ds:datastoreItem>
</file>

<file path=customXml/itemProps3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AB8E1E-C0FA-4F89-A05E-AE161E72793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1092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6</cp:revision>
  <cp:lastPrinted>2020-01-31T14:01:00Z</cp:lastPrinted>
  <dcterms:created xsi:type="dcterms:W3CDTF">2020-07-01T15:22:00Z</dcterms:created>
  <dcterms:modified xsi:type="dcterms:W3CDTF">2020-07-0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